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A517667" w:rsidR="0004192A" w:rsidRPr="0004192A" w:rsidRDefault="0004192A" w:rsidP="00CB51E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1EDC4E9D" w:rsidR="0004192A" w:rsidRPr="0004192A" w:rsidRDefault="008245C7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D4EFC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CFCCA17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D4EFC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0720D04B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D4EFC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05045168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D4EFC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1479E211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cs="Times New Roman"/>
                <w:sz w:val="20"/>
                <w:szCs w:val="20"/>
              </w:rPr>
              <w:t xml:space="preserve"> DERS ANZ117</w:t>
            </w:r>
          </w:p>
        </w:tc>
      </w:tr>
      <w:tr w:rsidR="00AD4EFC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3FF178D8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D4EFC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5CCFF502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D4EFC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30F745B0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D4EFC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1939435C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D4EFC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AD4EFC" w:rsidRPr="00D34D53" w:rsidRDefault="00AD4EFC" w:rsidP="00AD4EFC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AD4EFC" w:rsidRPr="00D34D53" w:rsidRDefault="00AD4EFC" w:rsidP="00AD4EF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44D9F2C5" w:rsidR="00AD4EFC" w:rsidRPr="0004192A" w:rsidRDefault="00AD4EFC" w:rsidP="00AD4EF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233C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14:paraId="7F364076" w14:textId="77777777" w:rsidTr="00C32420">
        <w:trPr>
          <w:trHeight w:val="458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4E6731" w14:textId="25A2BB7A" w:rsidR="00B233CF" w:rsidRPr="00D34D53" w:rsidRDefault="00B233CF" w:rsidP="00B233C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D9B61D" w14:textId="488D3739" w:rsidR="00B233CF" w:rsidRPr="00B233CF" w:rsidRDefault="00B233CF" w:rsidP="00B233CF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B233C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12C6547" w14:textId="77777777" w:rsidR="00B233CF" w:rsidRPr="009E6ED7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33CF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</w:p>
        </w:tc>
      </w:tr>
      <w:tr w:rsidR="00B233CF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1384271B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33CF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6D0896AB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33CF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3D55BBC5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3DFF262D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3E256821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168D04D6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6B62B51A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B233CF" w:rsidRPr="00923FBB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B233CF" w:rsidRPr="00923FBB" w:rsidRDefault="00B233CF" w:rsidP="00B233C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29C4A9F4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233CF" w:rsidRPr="0004192A" w14:paraId="00ED0392" w14:textId="77777777" w:rsidTr="00C32420">
        <w:trPr>
          <w:trHeight w:val="502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9B50B8" w14:textId="3877D32C" w:rsidR="00B233CF" w:rsidRPr="00923FBB" w:rsidRDefault="00B233CF" w:rsidP="00B233C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47185" w14:textId="0D376FD4" w:rsidR="00B233CF" w:rsidRPr="00B233CF" w:rsidRDefault="00B233CF" w:rsidP="00B233CF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B233C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F33CA83" w14:textId="77777777" w:rsidR="00B233CF" w:rsidRPr="009E6ED7" w:rsidRDefault="00B233CF" w:rsidP="00B233C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233CF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B233CF" w:rsidRPr="0004192A" w:rsidRDefault="00B233CF" w:rsidP="00B233C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</w:p>
        </w:tc>
      </w:tr>
      <w:tr w:rsidR="00B233CF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B233CF" w:rsidRPr="00923FBB" w:rsidRDefault="00B233CF" w:rsidP="00B233C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B233CF" w:rsidRPr="00923FBB" w:rsidRDefault="00B233CF" w:rsidP="00B233C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25A04EE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33CF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B233CF" w:rsidRPr="007D39EE" w:rsidRDefault="00B233CF" w:rsidP="00B233CF">
            <w:pPr>
              <w:jc w:val="left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AML21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B233CF" w:rsidRPr="007D39EE" w:rsidRDefault="00B233CF" w:rsidP="00B233CF">
            <w:pPr>
              <w:jc w:val="left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B233CF" w:rsidRPr="007D39EE" w:rsidRDefault="00B233CF" w:rsidP="00B233CF">
            <w:pPr>
              <w:jc w:val="center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B233CF" w:rsidRPr="007D39EE" w:rsidRDefault="00B233CF" w:rsidP="00B233CF">
            <w:pPr>
              <w:jc w:val="center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B233CF" w:rsidRPr="007D39EE" w:rsidRDefault="00B233CF" w:rsidP="00B233CF">
            <w:pPr>
              <w:jc w:val="center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B233CF" w:rsidRPr="007D39EE" w:rsidRDefault="00B233CF" w:rsidP="00B233CF">
            <w:pPr>
              <w:jc w:val="center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B233CF" w:rsidRPr="007D39EE" w:rsidRDefault="00B233CF" w:rsidP="00B233CF">
            <w:pPr>
              <w:jc w:val="center"/>
              <w:rPr>
                <w:sz w:val="20"/>
                <w:szCs w:val="20"/>
              </w:rPr>
            </w:pPr>
            <w:r w:rsidRPr="007D39E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25927C98" w:rsidR="00B233CF" w:rsidRPr="007D39EE" w:rsidRDefault="00B233CF" w:rsidP="007D39EE">
            <w:pPr>
              <w:jc w:val="left"/>
              <w:rPr>
                <w:sz w:val="20"/>
                <w:szCs w:val="20"/>
              </w:rPr>
            </w:pPr>
            <w:r w:rsidRPr="007D39EE">
              <w:rPr>
                <w:rFonts w:cs="Times New Roman"/>
                <w:sz w:val="20"/>
                <w:szCs w:val="20"/>
              </w:rPr>
              <w:t>EŞDEĞER</w:t>
            </w:r>
            <w:r w:rsidR="007D39EE">
              <w:rPr>
                <w:rFonts w:cs="Times New Roman"/>
                <w:sz w:val="20"/>
                <w:szCs w:val="20"/>
              </w:rPr>
              <w:t xml:space="preserve"> DERS </w:t>
            </w:r>
            <w:r w:rsidR="007D39EE" w:rsidRPr="007D39EE">
              <w:rPr>
                <w:rFonts w:cs="Times New Roman"/>
                <w:sz w:val="20"/>
                <w:szCs w:val="20"/>
              </w:rPr>
              <w:t>ANZ104</w:t>
            </w:r>
          </w:p>
        </w:tc>
      </w:tr>
      <w:tr w:rsidR="00B233CF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B233CF" w:rsidRPr="00923FBB" w:rsidRDefault="00B233CF" w:rsidP="00B233C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B233CF" w:rsidRPr="00923FBB" w:rsidRDefault="00B233CF" w:rsidP="00B233CF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B233CF" w:rsidRPr="00923FBB" w:rsidRDefault="00B233CF" w:rsidP="00B233CF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6C78468" w:rsidR="00B233CF" w:rsidRPr="0004192A" w:rsidRDefault="00B233CF" w:rsidP="00B233C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233CF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B233CF" w:rsidRPr="00923FBB" w:rsidRDefault="00B233CF" w:rsidP="00B233C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B233CF" w:rsidRPr="00923FBB" w:rsidRDefault="00B233CF" w:rsidP="00B233CF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B233CF" w:rsidRPr="00923FBB" w:rsidRDefault="00B233CF" w:rsidP="00B233C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B233CF" w:rsidRPr="00923FBB" w:rsidRDefault="00B233CF" w:rsidP="00B233C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B233CF" w:rsidRPr="00923FBB" w:rsidRDefault="00B233CF" w:rsidP="00B233C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B233CF" w:rsidRPr="00923FBB" w:rsidRDefault="00B233CF" w:rsidP="00B233C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B233CF" w:rsidRPr="00923FBB" w:rsidRDefault="00B233CF" w:rsidP="00B233CF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7430C8EB" w:rsidR="00B233CF" w:rsidRPr="009E1210" w:rsidRDefault="00B233CF" w:rsidP="00B233C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5E62308F" w:rsidR="00C32420" w:rsidRDefault="00C32420" w:rsidP="00C3242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56B9528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9C3DD80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7FC378E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91CBE01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E1807E7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E319D1D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7615B03" w:rsidR="00C32420" w:rsidRDefault="00C32420" w:rsidP="00C32420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0A819CBA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A27EF2" w14:textId="5CED5808" w:rsidR="00C32420" w:rsidRDefault="00C32420" w:rsidP="00C3242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ECCA93" w14:textId="185711DC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24603C" w14:textId="5F54EE6D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CE125" w14:textId="584BACB4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A63250" w14:textId="6A2D5ED0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E51A3B" w14:textId="699B4134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C03E0" w14:textId="04215A76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9D9C4B" w14:textId="0E9809EE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18CCA1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8B302" w14:textId="79C1B79D" w:rsidR="00C32420" w:rsidRDefault="00C32420" w:rsidP="00C3242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682DB8" w14:textId="17ADFF2B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EA517" w14:textId="0922D54A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03481" w14:textId="185D21FF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EB163A" w14:textId="47EDEA42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C06EFD" w14:textId="0D40CFC7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6E9110" w14:textId="0A6FCB0E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BFF2A7" w14:textId="7DCD8FAE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32420" w:rsidRPr="0004192A" w14:paraId="5ED1E828" w14:textId="77777777" w:rsidTr="00C32420">
        <w:trPr>
          <w:trHeight w:val="526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29C81C" w14:textId="108CBEDC" w:rsidR="00C32420" w:rsidRPr="007D39EE" w:rsidRDefault="00C32420" w:rsidP="00C32420">
            <w:pPr>
              <w:jc w:val="right"/>
              <w:rPr>
                <w:color w:val="000000"/>
                <w:sz w:val="20"/>
                <w:szCs w:val="20"/>
              </w:rPr>
            </w:pPr>
            <w:r w:rsidRPr="007D39EE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EEBF06" w14:textId="39A94428" w:rsidR="00C32420" w:rsidRPr="007D39EE" w:rsidRDefault="007D39EE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2335C1" w14:textId="77777777" w:rsidR="00C32420" w:rsidRPr="00C32420" w:rsidRDefault="00C32420" w:rsidP="00C32420">
            <w:pPr>
              <w:jc w:val="left"/>
              <w:rPr>
                <w:rFonts w:cs="Times New Roman"/>
                <w:sz w:val="28"/>
                <w:szCs w:val="28"/>
                <w:highlight w:val="yellow"/>
              </w:rPr>
            </w:pPr>
          </w:p>
        </w:tc>
      </w:tr>
      <w:tr w:rsidR="00C32420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C32420" w:rsidRPr="0004192A" w:rsidRDefault="00C32420" w:rsidP="00C324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C32420" w:rsidRPr="0004192A" w:rsidRDefault="00C32420" w:rsidP="00C32420">
            <w:pPr>
              <w:jc w:val="left"/>
              <w:rPr>
                <w:sz w:val="20"/>
                <w:szCs w:val="20"/>
              </w:rPr>
            </w:pPr>
          </w:p>
        </w:tc>
      </w:tr>
      <w:tr w:rsidR="00C32420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527547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78A1E444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C32420" w:rsidRPr="00923FBB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C32420" w:rsidRPr="00923FBB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0DB1B67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32420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A6AB565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5A39F1CE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4FD4CEE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426C3C7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A195CB3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6D24FDF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B1F6594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DA6296A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7AF1CE0A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B532F6" w14:textId="2A8F8E2B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0D2AB" w14:textId="604DC61C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4ED903" w14:textId="22B60CBF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E841B2" w14:textId="3D13B66E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2D4260" w14:textId="384A78E5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82840" w14:textId="1C0CC85A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0D151D" w14:textId="316EF266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FC8A9" w14:textId="0855F465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420" w:rsidRPr="0004192A" w14:paraId="010D3FE5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6968C" w14:textId="648D8927" w:rsidR="00C32420" w:rsidRPr="004A5456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BA625C" w14:textId="24D37B6E" w:rsidR="00C32420" w:rsidRPr="001A0B74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5C33AC" w14:textId="6032F1C4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371591" w14:textId="1D71DEFF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432B7A" w14:textId="34849A9A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E7ABF4" w14:textId="5E2BE81A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BC982B" w14:textId="55740556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266C14" w14:textId="5EFD908D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32420" w:rsidRPr="0004192A" w14:paraId="00DC09F7" w14:textId="77777777" w:rsidTr="00C32420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DCC5E" w14:textId="51B2917C" w:rsidR="00C32420" w:rsidRPr="001A0B74" w:rsidRDefault="00C32420" w:rsidP="00C32420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161547" w14:textId="48D86904" w:rsidR="00C32420" w:rsidRPr="00C32420" w:rsidRDefault="00C32420" w:rsidP="00C3242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32420">
              <w:rPr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3B2A8C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7FD21D46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C32420" w:rsidRPr="001A0B74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32420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C32420" w:rsidRPr="004649C1" w:rsidRDefault="00C32420" w:rsidP="00C32420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C32420" w:rsidRPr="004649C1" w:rsidRDefault="00C32420" w:rsidP="00C32420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C32420" w:rsidRPr="009E1210" w:rsidRDefault="00C32420" w:rsidP="00C324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7972A2F6" w14:textId="77777777" w:rsidR="00C32420" w:rsidRPr="004812DE" w:rsidRDefault="00C32420" w:rsidP="00C32420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DE2ACC8" w14:textId="77777777" w:rsidR="00C32420" w:rsidRPr="004812DE" w:rsidRDefault="00C32420" w:rsidP="00C3242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3C0B4069" w14:textId="77777777" w:rsidR="00C32420" w:rsidRPr="004812DE" w:rsidRDefault="00C32420" w:rsidP="00C3242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E499F" w14:textId="77777777" w:rsidR="007913D4" w:rsidRDefault="007913D4" w:rsidP="0004192A">
      <w:pPr>
        <w:spacing w:after="0" w:line="240" w:lineRule="auto"/>
      </w:pPr>
      <w:r>
        <w:separator/>
      </w:r>
    </w:p>
  </w:endnote>
  <w:endnote w:type="continuationSeparator" w:id="0">
    <w:p w14:paraId="73B3246F" w14:textId="77777777" w:rsidR="007913D4" w:rsidRDefault="007913D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FD4D35" w14:textId="77777777" w:rsidR="007913D4" w:rsidRDefault="007913D4" w:rsidP="0004192A">
      <w:pPr>
        <w:spacing w:after="0" w:line="240" w:lineRule="auto"/>
      </w:pPr>
      <w:r>
        <w:separator/>
      </w:r>
    </w:p>
  </w:footnote>
  <w:footnote w:type="continuationSeparator" w:id="0">
    <w:p w14:paraId="36E4CE19" w14:textId="77777777" w:rsidR="007913D4" w:rsidRDefault="007913D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125246"/>
    <w:rsid w:val="00126AEE"/>
    <w:rsid w:val="00187BCE"/>
    <w:rsid w:val="001974C3"/>
    <w:rsid w:val="001A0B74"/>
    <w:rsid w:val="001C049C"/>
    <w:rsid w:val="002072E4"/>
    <w:rsid w:val="002136D5"/>
    <w:rsid w:val="002425E2"/>
    <w:rsid w:val="00246C9D"/>
    <w:rsid w:val="002C4E04"/>
    <w:rsid w:val="003C2710"/>
    <w:rsid w:val="003F4FAF"/>
    <w:rsid w:val="00436F78"/>
    <w:rsid w:val="004649C1"/>
    <w:rsid w:val="004A5456"/>
    <w:rsid w:val="004D3B90"/>
    <w:rsid w:val="00554DE2"/>
    <w:rsid w:val="00597E18"/>
    <w:rsid w:val="005A75BC"/>
    <w:rsid w:val="007913D4"/>
    <w:rsid w:val="007A0303"/>
    <w:rsid w:val="007A37A3"/>
    <w:rsid w:val="007D39EE"/>
    <w:rsid w:val="008245C7"/>
    <w:rsid w:val="00900CAB"/>
    <w:rsid w:val="00923FBB"/>
    <w:rsid w:val="00930D44"/>
    <w:rsid w:val="00943EED"/>
    <w:rsid w:val="009670D9"/>
    <w:rsid w:val="009B12F5"/>
    <w:rsid w:val="009D2E5E"/>
    <w:rsid w:val="009F7861"/>
    <w:rsid w:val="00AD4EFC"/>
    <w:rsid w:val="00AE156C"/>
    <w:rsid w:val="00B233CF"/>
    <w:rsid w:val="00C2731A"/>
    <w:rsid w:val="00C32420"/>
    <w:rsid w:val="00C77F7A"/>
    <w:rsid w:val="00CB51EF"/>
    <w:rsid w:val="00CC61A0"/>
    <w:rsid w:val="00CE4E5E"/>
    <w:rsid w:val="00D0670B"/>
    <w:rsid w:val="00D34D53"/>
    <w:rsid w:val="00D9216E"/>
    <w:rsid w:val="00DA3481"/>
    <w:rsid w:val="00DB4953"/>
    <w:rsid w:val="00E93BAE"/>
    <w:rsid w:val="00EA0B45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9</cp:revision>
  <dcterms:created xsi:type="dcterms:W3CDTF">2021-09-09T20:02:00Z</dcterms:created>
  <dcterms:modified xsi:type="dcterms:W3CDTF">2022-04-06T08:27:00Z</dcterms:modified>
</cp:coreProperties>
</file>